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rogram</w:t>
      </w:r>
      <w:r>
        <w:t xml:space="preserve"> </w:t>
      </w:r>
      <w:r>
        <w:t xml:space="preserve">in</w:t>
      </w:r>
      <w:r>
        <w:t xml:space="preserve"> </w:t>
      </w:r>
      <w:r>
        <w:t xml:space="preserve">France</w:t>
      </w:r>
      <w:r>
        <w:t xml:space="preserve"> </w:t>
      </w:r>
      <w:r>
        <w:t xml:space="preserve">Lyon</w:t>
      </w:r>
    </w:p>
    <w:bookmarkStart w:id="20" w:name="Xf194aef4297411d7eca78d3c91479a474026e08"/>
    <w:p>
      <w:pPr>
        <w:pStyle w:val="Heading1"/>
      </w:pPr>
      <w:r>
        <w:t xml:space="preserve">Scholarship Application Letter for Electrician Training Program</w:t>
      </w:r>
    </w:p>
    <w:p>
      <w:pPr>
        <w:pStyle w:val="FirstParagraph"/>
      </w:pPr>
      <w:r>
        <w:t xml:space="preserve">[Your Full Name]</w:t>
      </w:r>
      <w:r>
        <w:br/>
      </w:r>
      <w:r>
        <w:t xml:space="preserve">[Your Address]</w:t>
      </w:r>
      <w:r>
        <w:br/>
      </w:r>
      <w:r>
        <w:t xml:space="preserve">[City, Postal Code]</w:t>
      </w:r>
      <w:r>
        <w:br/>
      </w:r>
      <w:r>
        <w:t xml:space="preserve">[Email Address] | [Phone Number]</w:t>
      </w:r>
      <w:r>
        <w:br/>
      </w:r>
      <w:r>
        <w:rPr>
          <w:bCs/>
          <w:b/>
        </w:rPr>
        <w:t xml:space="preserve">Date:</w:t>
      </w:r>
      <w:r>
        <w:t xml:space="preserve"> </w:t>
      </w:r>
      <w:r>
        <w:t xml:space="preserve">October 26, 2023</w:t>
      </w:r>
    </w:p>
    <w:p>
      <w:pPr>
        <w:pStyle w:val="BodyText"/>
      </w:pPr>
      <w:r>
        <w:t xml:space="preserve">Scholarship Committee</w:t>
      </w:r>
      <w:r>
        <w:br/>
      </w:r>
      <w:r>
        <w:t xml:space="preserve">Lyon Institute of Electrical Engineering (LIEE)</w:t>
      </w:r>
      <w:r>
        <w:br/>
      </w:r>
      <w:r>
        <w:t xml:space="preserve">15 Rue de la République</w:t>
      </w:r>
      <w:r>
        <w:br/>
      </w:r>
      <w:r>
        <w:t xml:space="preserve">69001 Lyon, France</w:t>
      </w:r>
    </w:p>
    <w:bookmarkEnd w:id="20"/>
    <w:bookmarkStart w:id="21" w:name="Xc4b7bf0e83e518a546f2b8b6a19a4b03834ec73"/>
    <w:p>
      <w:pPr>
        <w:pStyle w:val="Heading2"/>
      </w:pPr>
      <w:r>
        <w:t xml:space="preserve">Subject: Formal Request for Financial Assistance to Pursue Advanced Electrician Certification in France Lyon</w:t>
      </w:r>
    </w:p>
    <w:p>
      <w:pPr>
        <w:pStyle w:val="FirstParagraph"/>
      </w:pPr>
      <w:r>
        <w:t xml:space="preserve">Dear Esteemed Scholarship Committee,</w:t>
      </w:r>
    </w:p>
    <w:p>
      <w:pPr>
        <w:pStyle w:val="BodyText"/>
      </w:pPr>
      <w:r>
        <w:t xml:space="preserve">It is with profound enthusiasm and unwavering determination that I submit this Scholarship Application Letter for the prestigious Advanced Electrical Installation Program at the Lyon Institute of Electrical Engineering (LIEE) in France Lyon. As a dedicated aspiring Electrician from [Your Home Country], I have meticulously researched vocational pathways across Europe, and LIEE's unparalleled reputation for technical excellence, industry-aligned curriculum, and commitment to sustainable energy solutions has cemented my decision to pursue this transformative educational journey in the heart of France Lyon.</w:t>
      </w:r>
    </w:p>
    <w:p>
      <w:pPr>
        <w:pStyle w:val="BodyText"/>
      </w:pPr>
      <w:r>
        <w:t xml:space="preserve">My fascination with electrical systems began at age 14 when I assisted my father—a master Electrician—in renovating our family home. Witnessing how intricate wiring networks powered modern living while ensuring safety ignited a lifelong passion. After completing my secondary education in [Your Home Country], I embarked on an apprenticeship with [Local Company Name], where I gained hands-on experience in residential and commercial installations. However, I quickly realized that to advance from a competent technician to a certified Electrician capable of leading complex projects—particularly those involving renewable energy integration—I required specialized training that transcends local curricula. France Lyon's status as Europe's industrial innovation hub, with its historic commitment to electrical engineering excellence since the 19th century, makes it the ideal environment for this critical advancement in my career.</w:t>
      </w:r>
    </w:p>
    <w:p>
      <w:pPr>
        <w:pStyle w:val="BodyText"/>
      </w:pPr>
      <w:r>
        <w:t xml:space="preserve">The LIEE program stands out for its unique fusion of theoretical rigor and practical immersion. The curriculum’s emphasis on smart grid technology, photovoltaic system installation, and energy-efficient building standards aligns perfectly with my ambition to contribute to France Lyon's ambitious carbon-neutral goals by 2035. What resonates most deeply is the program's partnership with companies like Schneider Electric (headquartered in Lyon) and EDF, which provides guaranteed industry placements for top students. In my current role, I have already assisted in a solar panel installation project that reduced a client's energy costs by 40%. Yet, without formal certification from an institution that teaches the EU's latest safety protocols (like the NFC 15-100 standard), I cannot legally pursue advanced roles—especially those involving industrial-scale systems where safety margins are non-negotiable. This Scholarship Application Letter represents my commitment to bridging that gap through disciplined study in France Lyon.</w:t>
      </w:r>
    </w:p>
    <w:p>
      <w:pPr>
        <w:pStyle w:val="BodyText"/>
      </w:pPr>
      <w:r>
        <w:t xml:space="preserve">Financially, this scholarship is not merely an opportunity but a necessity. My family’s modest income from [brief description of family livelihood] makes full tuition—€8,500 annually—unattainable without significant support. While I have saved €1,200 through part-time work in my current Electrician role, the remaining costs for housing (€450/month in Lyon), textbooks, and specialized tools would require me to take on debt that could hinder my focus on studies. A scholarship would alleviate this burden entirely, allowing me to channel 100% of my energy toward mastering the program’s demanding modules. More importantly, it would honor the trust placed in international students by LIEE—a testament to France Lyon's inclusive vision for global talent.</w:t>
      </w:r>
    </w:p>
    <w:p>
      <w:pPr>
        <w:pStyle w:val="BodyText"/>
      </w:pPr>
      <w:r>
        <w:t xml:space="preserve">Beyond personal advancement, my goal is to become a catalyst for change within Africa’s rapidly growing energy sector. Having witnessed electricity access disparities firsthand in [Your Home Country], I am driven to apply the skills learned in France Lyon to develop micro-grid solutions for rural communities. The program’s focus on sustainable infrastructure directly supports this mission: courses like "Renewable Energy Integration in Urban Environments" and "Smart Metering Systems" will equip me with tools to adapt European innovations for resource-constrained settings. My long-term vision includes founding an electrician training center in [Your Home Country] that partners with French institutions—fostering a pipeline of skilled professionals who can safely implement the same sustainable standards I will learn in France Lyon.</w:t>
      </w:r>
    </w:p>
    <w:p>
      <w:pPr>
        <w:pStyle w:val="BodyText"/>
      </w:pPr>
      <w:r>
        <w:t xml:space="preserve">France Lyon’s cultural vibrancy further enriches this academic pursuit. The city’s blend of historic architecture and cutting-edge innovation—from the Confluence district's eco-neighborhoods to the European Energy Centre—creates an immersive learning ecosystem. Living in Lyon will expose me not only to French technical standards but also to collaborative work ethics that prioritize precision and safety—a value I’ve already embraced through my Electrician apprenticeship. Moreover, the city’s robust public transport system and student support services (including LIEE's dedicated international office) ensure a smooth transition for overseas learners like myself.</w:t>
      </w:r>
    </w:p>
    <w:p>
      <w:pPr>
        <w:pStyle w:val="BodyText"/>
      </w:pPr>
      <w:r>
        <w:t xml:space="preserve">I have attached comprehensive documentation: proof of current employment as an Electrician, academic transcripts from [Previous Institution], a letter of recommendation from my supervising Electrician at [Company Name], and financial statements demonstrating my need. Each document reflects the discipline I would bring to LIEE’s classrooms. My proficiency in French (B2 level, with ongoing language study) ensures I can engage fully in lectures and workshops from day one—though I am eager to deepen this skill further through immersion in France Lyon.</w:t>
      </w:r>
    </w:p>
    <w:p>
      <w:pPr>
        <w:pStyle w:val="BodyText"/>
      </w:pPr>
      <w:r>
        <w:t xml:space="preserve">In closing, I implore you to consider my application not as a request for aid, but as an investment in a future Electrician who will carry France Lyon's legacy of excellence across continents. The skills I acquire here will empower me to address global energy challenges while upholding the highest standards of electrical safety and innovation. I am prepared to contribute actively to LIEE’s community through volunteer work in the institute’s student electrician club, sharing my experiences from [Your Home Country] while learning from France Lyon's diverse cohort.</w:t>
      </w:r>
    </w:p>
    <w:p>
      <w:pPr>
        <w:pStyle w:val="BodyText"/>
      </w:pPr>
      <w:r>
        <w:t xml:space="preserve">Thank you for considering this Scholarship Application Letter. I welcome the opportunity to discuss my qualifications further at your convenience and am available for an interview at any time. My passion for the craft, coupled with my commitment to excellence in France Lyon’s educational environment, positions me as a dedicated candidate ready to maximize this transformative opportunity.</w:t>
      </w:r>
    </w:p>
    <w:p>
      <w:pPr>
        <w:pStyle w:val="BodyText"/>
      </w:pPr>
      <w:r>
        <w:t xml:space="preserve">Sincerely,</w:t>
      </w:r>
      <w:r>
        <w:br/>
      </w:r>
      <w:r>
        <w:br/>
      </w:r>
      <w:r>
        <w:t xml:space="preserve">[Your Full Name]</w:t>
      </w:r>
      <w:r>
        <w:br/>
      </w:r>
      <w:r>
        <w:rPr>
          <w:iCs/>
          <w:i/>
        </w:rPr>
        <w:t xml:space="preserve">Aspiring Electrician &amp; Future Energy Innovato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Program in France Lyon</dc:title>
  <dc:creator/>
  <dc:language>en</dc:language>
  <cp:keywords/>
  <dcterms:created xsi:type="dcterms:W3CDTF">2026-07-21T14:11:21Z</dcterms:created>
  <dcterms:modified xsi:type="dcterms:W3CDTF">2026-07-21T14:11:21Z</dcterms:modified>
</cp:coreProperties>
</file>

<file path=docProps/custom.xml><?xml version="1.0" encoding="utf-8"?>
<Properties xmlns="http://schemas.openxmlformats.org/officeDocument/2006/custom-properties" xmlns:vt="http://schemas.openxmlformats.org/officeDocument/2006/docPropsVTypes"/>
</file>